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div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aldives received a score of 62.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aldives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dives received a score of</w:t>
      </w:r>
      <w:r>
        <w:t xml:space="preserve"> </w:t>
      </w:r>
      <w:r>
        <w:rPr>
          <w:bCs/>
          <w:b/>
        </w:rPr>
        <w:t xml:space="preserve">63.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aldives received a score of 82.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aldives received a score of 59.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aldives received a score of 3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aldives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aldiv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aldives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aldiv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aldives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aldives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aldive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aldiv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aldives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aldiv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aldiv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aldive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outh%20Asia\Maldiv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outh%20Asia\Maldiv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outh%20Asia\Maldiv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outh%20Asia\Maldiv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outh%20Asia\Maldiv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outh%20Asia\Maldiv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outh%20Asia\Maldiv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outh%20Asia\Maldiv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outh%20Asia\Maldiv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outh%20Asia\Maldiv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outh%20Asia\Maldiv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outh%20Asia\Maldiv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outh%20Asia\Maldiv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outh%20Asia\Maldiv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outh%20Asia\Maldiv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outh%20Asia\Maldiv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outh%20Asia\Maldiv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6,2011,2014</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2, 2004, 2009,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D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8:01Z</dcterms:created>
  <dcterms:modified xsi:type="dcterms:W3CDTF">2024-03-19T20:1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aldives Country Report</vt:lpwstr>
  </property>
</Properties>
</file>